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1F38" w:rsidRDefault="009A1F38" w:rsidP="009A1F3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</w:p>
    <w:p w:rsidR="009A1F38" w:rsidRDefault="009A1F38" w:rsidP="009A1F3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</w:p>
    <w:p w:rsidR="009A1F38" w:rsidRDefault="009A1F38" w:rsidP="009A1F3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r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hyam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odi</w:t>
      </w:r>
    </w:p>
    <w:p w:rsidR="009A1F38" w:rsidRPr="009A1F38" w:rsidRDefault="009A1F38" w:rsidP="009A1F38">
      <w:pPr>
        <w:spacing w:after="0" w:line="240" w:lineRule="auto"/>
        <w:jc w:val="right"/>
        <w:rPr>
          <w:rFonts w:ascii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33,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.G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Road</w:t>
      </w:r>
      <w:r w:rsidRPr="009A1F38">
        <w:rPr>
          <w:rFonts w:ascii="Times New Roman" w:hAnsi="Times New Roman" w:cs="Times New Roman"/>
          <w:b/>
          <w:bCs/>
          <w:w w:val="99"/>
          <w:sz w:val="28"/>
          <w:szCs w:val="28"/>
        </w:rPr>
        <w:t>,</w:t>
      </w:r>
    </w:p>
    <w:p w:rsidR="009A1F38" w:rsidRPr="009A1F38" w:rsidRDefault="009A1F38" w:rsidP="009A1F38">
      <w:pPr>
        <w:spacing w:after="0" w:line="240" w:lineRule="auto"/>
        <w:jc w:val="right"/>
        <w:rPr>
          <w:rFonts w:ascii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Nr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Post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Office</w:t>
      </w:r>
      <w:r w:rsidRPr="009A1F38">
        <w:rPr>
          <w:rFonts w:ascii="Times New Roman" w:hAnsi="Times New Roman" w:cs="Times New Roman"/>
          <w:b/>
          <w:bCs/>
          <w:w w:val="99"/>
          <w:sz w:val="28"/>
          <w:szCs w:val="28"/>
        </w:rPr>
        <w:t>,</w:t>
      </w:r>
    </w:p>
    <w:p w:rsidR="009A1F38" w:rsidRPr="009A1F38" w:rsidRDefault="009A1F38" w:rsidP="009A1F3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Pune,</w:t>
      </w:r>
      <w:r w:rsidRPr="009A1F38">
        <w:rPr>
          <w:rFonts w:ascii="Times New Roman" w:hAnsi="Times New Roman" w:cs="Times New Roman"/>
          <w:b/>
          <w:bCs/>
          <w:w w:val="99"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aharashtra–400325</w:t>
      </w:r>
    </w:p>
    <w:p w:rsidR="009A1F38" w:rsidRPr="009A1F38" w:rsidRDefault="009A1F38" w:rsidP="009A1F3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</w:rPr>
        <w:t>9876543210</w:t>
      </w:r>
    </w:p>
    <w:p w:rsidR="009A1F38" w:rsidRPr="009A1F38" w:rsidRDefault="009A1F38" w:rsidP="009A1F3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</w:rPr>
      </w:pPr>
    </w:p>
    <w:p w:rsidR="009A1F38" w:rsidRDefault="009A1F38" w:rsidP="009A1F38">
      <w:pPr>
        <w:spacing w:after="0" w:line="240" w:lineRule="auto"/>
        <w:jc w:val="right"/>
        <w:rPr>
          <w:rFonts w:ascii="Times New Roman" w:eastAsia="Times New Roman" w:hAnsi="Times New Roman" w:cs="Times New Roman"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30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January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2020</w:t>
      </w:r>
    </w:p>
    <w:p w:rsidR="009A1F38" w:rsidRPr="009A1F38" w:rsidRDefault="009A1F38" w:rsidP="009A1F38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To,</w:t>
      </w:r>
    </w:p>
    <w:p w:rsidR="009A1F38" w:rsidRPr="009A1F38" w:rsidRDefault="009A1F38" w:rsidP="009A1F38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r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.K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Venkatraman</w:t>
      </w:r>
    </w:p>
    <w:p w:rsidR="009A1F38" w:rsidRPr="009A1F38" w:rsidRDefault="009A1F38" w:rsidP="009A1F38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The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Deputy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General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anager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–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Accounts</w:t>
      </w:r>
    </w:p>
    <w:p w:rsidR="009A1F38" w:rsidRPr="009A1F38" w:rsidRDefault="009A1F38" w:rsidP="009A1F38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ABC PQR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Ltd.</w:t>
      </w:r>
    </w:p>
    <w:p w:rsidR="009A1F38" w:rsidRPr="009A1F38" w:rsidRDefault="009A1F38" w:rsidP="009A1F38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10056,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Lane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3 Industrial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Notified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 xml:space="preserve">Area, </w:t>
      </w:r>
    </w:p>
    <w:p w:rsidR="009A1F38" w:rsidRPr="009A1F38" w:rsidRDefault="009A1F38" w:rsidP="009A1F38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Pune,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aharashtra</w:t>
      </w:r>
    </w:p>
    <w:p w:rsidR="009A1F38" w:rsidRDefault="009A1F38" w:rsidP="009A1F38">
      <w:pPr>
        <w:rPr>
          <w:rFonts w:ascii="Times New Roman" w:hAnsi="Times New Roman" w:cs="Times New Roman"/>
          <w:sz w:val="28"/>
          <w:szCs w:val="28"/>
        </w:rPr>
      </w:pPr>
    </w:p>
    <w:p w:rsidR="00B636F2" w:rsidRPr="009A1F38" w:rsidRDefault="00B636F2" w:rsidP="009A1F3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A1F38">
        <w:rPr>
          <w:rFonts w:ascii="Times New Roman" w:hAnsi="Times New Roman" w:cs="Times New Roman"/>
          <w:b/>
          <w:bCs/>
          <w:sz w:val="28"/>
          <w:szCs w:val="28"/>
        </w:rPr>
        <w:t>Sub: Leave Application</w:t>
      </w:r>
    </w:p>
    <w:p w:rsidR="00B636F2" w:rsidRDefault="00B636F2" w:rsidP="00B636F2">
      <w:pPr>
        <w:rPr>
          <w:rFonts w:ascii="Times New Roman" w:hAnsi="Times New Roman" w:cs="Times New Roman"/>
          <w:sz w:val="28"/>
          <w:szCs w:val="28"/>
        </w:rPr>
      </w:pP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ar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r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.K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Venkatraman,</w:t>
      </w:r>
    </w:p>
    <w:p w:rsidR="009A1F38" w:rsidRDefault="009A1F38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>Greetings of the day!</w:t>
      </w:r>
    </w:p>
    <w:p w:rsidR="00B636F2" w:rsidRDefault="00B636F2" w:rsidP="00734508">
      <w:pPr>
        <w:spacing w:line="360" w:lineRule="auto"/>
        <w:jc w:val="both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  <w:t>This is to inform you that</w:t>
      </w:r>
      <w:r w:rsidR="00176F7C">
        <w:rPr>
          <w:rFonts w:ascii="Times New Roman" w:eastAsia="Times New Roman" w:hAnsi="Times New Roman" w:cs="Times New Roman"/>
          <w:w w:val="99"/>
          <w:sz w:val="28"/>
          <w:szCs w:val="28"/>
        </w:rPr>
        <w:t xml:space="preserve"> ___________________________</w:t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>, I will not be able to attend office</w:t>
      </w:r>
      <w:r w:rsidR="00176F7C">
        <w:rPr>
          <w:rFonts w:ascii="Times New Roman" w:eastAsia="Times New Roman" w:hAnsi="Times New Roman" w:cs="Times New Roman"/>
          <w:w w:val="99"/>
          <w:sz w:val="28"/>
          <w:szCs w:val="28"/>
        </w:rPr>
        <w:t xml:space="preserve"> from __________ to _________</w:t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>.</w:t>
      </w:r>
      <w:r w:rsidR="00176F7C">
        <w:rPr>
          <w:rFonts w:ascii="Times New Roman" w:eastAsia="Times New Roman" w:hAnsi="Times New Roman" w:cs="Times New Roman"/>
          <w:w w:val="99"/>
          <w:sz w:val="28"/>
          <w:szCs w:val="28"/>
        </w:rPr>
        <w:t xml:space="preserve"> </w:t>
      </w:r>
      <w:r w:rsidR="00176F7C">
        <w:rPr>
          <w:rFonts w:ascii="Times New Roman" w:eastAsia="Times New Roman" w:hAnsi="Times New Roman" w:cs="Times New Roman"/>
          <w:w w:val="99"/>
          <w:position w:val="-1"/>
          <w:sz w:val="28"/>
          <w:szCs w:val="28"/>
        </w:rPr>
        <w:t>I</w:t>
      </w:r>
      <w:r w:rsidR="00176F7C">
        <w:rPr>
          <w:rFonts w:ascii="Times New Roman" w:eastAsia="Times New Roman" w:hAnsi="Times New Roman" w:cs="Times New Roman"/>
          <w:position w:val="-1"/>
          <w:sz w:val="28"/>
          <w:szCs w:val="28"/>
        </w:rPr>
        <w:t xml:space="preserve"> will resume my duty from _____________.</w:t>
      </w:r>
    </w:p>
    <w:p w:rsidR="00B636F2" w:rsidRDefault="00B636F2" w:rsidP="00734508">
      <w:pPr>
        <w:spacing w:line="36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  <w:t>Please sanction my leave and do the needful and oblige.</w:t>
      </w: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>Thanking you in anticipation.</w:t>
      </w: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</w:p>
    <w:p w:rsidR="00B636F2" w:rsidRP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Yours Faithfully,</w:t>
      </w:r>
    </w:p>
    <w:p w:rsidR="00B636F2" w:rsidRDefault="00B636F2" w:rsidP="00B636F2">
      <w:pPr>
        <w:spacing w:after="0" w:line="240" w:lineRule="auto"/>
      </w:pPr>
    </w:p>
    <w:p w:rsidR="00B636F2" w:rsidRDefault="00B636F2" w:rsidP="00B636F2">
      <w:pPr>
        <w:spacing w:after="0" w:line="240" w:lineRule="auto"/>
      </w:pPr>
    </w:p>
    <w:p w:rsidR="00B636F2" w:rsidRP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hyam Modi</w:t>
      </w:r>
    </w:p>
    <w:p w:rsidR="00B636F2" w:rsidRPr="00B636F2" w:rsidRDefault="00B636F2" w:rsidP="00B636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enior Accounts Manager</w:t>
      </w:r>
    </w:p>
    <w:p w:rsidR="00B636F2" w:rsidRPr="00B636F2" w:rsidRDefault="00B636F2" w:rsidP="00B636F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B636F2" w:rsidRPr="00B636F2" w:rsidSect="00C467CE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M0NTYwNzE2NTE1MjRW0lEKTi0uzszPAykwqgUAm58nyCwAAAA="/>
  </w:docVars>
  <w:rsids>
    <w:rsidRoot w:val="000F2878"/>
    <w:rsid w:val="00002037"/>
    <w:rsid w:val="000F2878"/>
    <w:rsid w:val="00176F7C"/>
    <w:rsid w:val="00312D60"/>
    <w:rsid w:val="00402E28"/>
    <w:rsid w:val="004C245B"/>
    <w:rsid w:val="00734508"/>
    <w:rsid w:val="00767AB0"/>
    <w:rsid w:val="0077756C"/>
    <w:rsid w:val="0083197D"/>
    <w:rsid w:val="008377E7"/>
    <w:rsid w:val="00937DF9"/>
    <w:rsid w:val="00964C9F"/>
    <w:rsid w:val="00975590"/>
    <w:rsid w:val="009A1F38"/>
    <w:rsid w:val="00A52F3C"/>
    <w:rsid w:val="00B636F2"/>
    <w:rsid w:val="00C467CE"/>
    <w:rsid w:val="00CE5847"/>
    <w:rsid w:val="00E422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67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</dc:creator>
  <cp:keywords/>
  <dc:description/>
  <cp:lastModifiedBy>Windows User</cp:lastModifiedBy>
  <cp:revision>9</cp:revision>
  <dcterms:created xsi:type="dcterms:W3CDTF">2020-02-04T11:05:00Z</dcterms:created>
  <dcterms:modified xsi:type="dcterms:W3CDTF">2020-02-14T17:45:00Z</dcterms:modified>
</cp:coreProperties>
</file>